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Moscow, Russia</w:t>
      </w:r>
    </w:p>
    <w:p>
      <w:pPr>
        <w:pStyle w:val="BodyText"/>
      </w:pPr>
      <w:r>
        <w:t xml:space="preserve">Dear Hiring Manager,</w:t>
      </w:r>
    </w:p>
    <w:p>
      <w:pPr>
        <w:pStyle w:val="BodyText"/>
      </w:pPr>
      <w:r>
        <w:t xml:space="preserve">I am writing to express my strong interest in the Baker position at [Company Name] in Moscow, Russia. As a passionate and experienced baker with a deep appreciation for traditional and contemporary culinary arts, I am eager to contribute my skills, creativity, and dedication to your esteemed establishment. With over [X years] of experience in the baking industry and a profound respect for the rich gastronomic culture of Russia, I am confident in my ability to thrive in Moscow’s dynamic food scene.</w:t>
      </w:r>
    </w:p>
    <w:p>
      <w:pPr>
        <w:pStyle w:val="BodyText"/>
      </w:pPr>
      <w:r>
        <w:t xml:space="preserve">My journey as a Baker has been driven by an unwavering commitment to quality, innovation, and authenticity. Throughout my career, I have honed my expertise in crafting a wide array of baked goods, from classic European pastries to modern fusion creations. Whether it is perfecting the texture of sourdough bread or developing unique flavor combinations for seasonal specials, I approach every task with precision and enthusiasm. My background includes working in [previous bakery/restaurant names or roles], where I gained invaluable experience in managing kitchen operations, maintaining high standards of hygiene, and collaborating with a diverse team to meet customer expectations.</w:t>
      </w:r>
    </w:p>
    <w:p>
      <w:pPr>
        <w:pStyle w:val="BodyText"/>
      </w:pPr>
      <w:r>
        <w:t xml:space="preserve">What draws me specifically to Moscow is its unique position as a global hub where traditional Russian cuisine meets international influences. The city’s vibrant food culture offers endless opportunities for creativity and growth. I am particularly inspired by the historical significance of baking in Russian heritage, such as the art of making pirozhki, black bread (cherny khorosho), and festive treats like syrniki or medovik cake. My goal is to bring this cultural richness into every product I create while also embracing modern techniques that cater to Moscow’s evolving tastes.</w:t>
      </w:r>
    </w:p>
    <w:p>
      <w:pPr>
        <w:pStyle w:val="BodyText"/>
      </w:pPr>
      <w:r>
        <w:t xml:space="preserve">As a Baker in Russia Moscow, I understand the importance of adapting to local preferences and seasonal ingredients. For example, during colder months, there is a heightened demand for warm, hearty baked goods that provide comfort and nourishment. In contrast, summer brings opportunities for lighter pastries and refreshing desserts. My ability to balance these demands while maintaining consistency in quality has been a cornerstone of my professional success. Additionally, I am well-versed in food safety regulations and can ensure compliance with both local and international standards.</w:t>
      </w:r>
    </w:p>
    <w:p>
      <w:pPr>
        <w:pStyle w:val="BodyText"/>
      </w:pPr>
      <w:r>
        <w:t xml:space="preserve">One of the key strengths I bring is my attention to detail. From the perfect rise of a croissant to the delicate balance of flavors in a cheesecake, I take pride in every element of my work. This meticulousness has allowed me to consistently deliver products that not only meet but exceed customer expectations. Furthermore, I am adept at working under pressure and managing time efficiently, which is essential in a fast-paced bakery environment.</w:t>
      </w:r>
    </w:p>
    <w:p>
      <w:pPr>
        <w:pStyle w:val="BodyText"/>
      </w:pPr>
      <w:r>
        <w:t xml:space="preserve">What excites me most about the opportunity at [Company Name] is the potential to contribute to a legacy of excellence in Moscow’s culinary landscape. I am particularly drawn to your commitment to [mention specific company value, e.g., "using locally sourced ingredients" or "innovative baking techniques"], which aligns closely with my own philosophy as a Baker. I am eager to collaborate with your team to create memorable experiences for customers through exceptional baked goods.</w:t>
      </w:r>
    </w:p>
    <w:p>
      <w:pPr>
        <w:pStyle w:val="BodyText"/>
      </w:pPr>
      <w:r>
        <w:t xml:space="preserve">I am also deeply respectful of the cultural and social role that bakeries play in Russian communities. In Moscow, bakeries are often more than just places to buy food—they are gathering spots, cultural landmarks, and symbols of tradition. I hope to honor this legacy by infusing my work with authenticity and a deep understanding of the local palate.</w:t>
      </w:r>
    </w:p>
    <w:p>
      <w:pPr>
        <w:pStyle w:val="BodyText"/>
      </w:pPr>
      <w:r>
        <w:t xml:space="preserve">In conclusion, I am enthusiastic about the possibility of joining [Company Name] as a Baker in Moscow. My professional experience, passion for baking, and dedication to quality make me an ideal candidate for this role. I would welcome the opportunity to discuss how my skills and vision can contribute to your continued success. Thank you for considering my application.</w:t>
      </w:r>
    </w:p>
    <w:p>
      <w:pPr>
        <w:pStyle w:val="BodyText"/>
      </w:pPr>
      <w:r>
        <w:t xml:space="preserve">Sincerely,</w:t>
      </w:r>
      <w:r>
        <w:br/>
      </w:r>
      <w:r>
        <w:t xml:space="preserve">[Your Full Name]</w:t>
      </w:r>
      <w:r>
        <w:br/>
      </w:r>
      <w:r>
        <w:t xml:space="preserve">[Phone Number]</w:t>
      </w:r>
      <w:r>
        <w:br/>
      </w:r>
      <w:r>
        <w:t xml:space="preserve">[Email Address]</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Moscow, Russia</dc:title>
  <dc:creator/>
  <dc:language>en</dc:language>
  <cp:keywords/>
  <dcterms:created xsi:type="dcterms:W3CDTF">2025-12-11T08:10:35Z</dcterms:created>
  <dcterms:modified xsi:type="dcterms:W3CDTF">2025-12-11T08:10:35Z</dcterms:modified>
</cp:coreProperties>
</file>

<file path=docProps/custom.xml><?xml version="1.0" encoding="utf-8"?>
<Properties xmlns="http://schemas.openxmlformats.org/officeDocument/2006/custom-properties" xmlns:vt="http://schemas.openxmlformats.org/officeDocument/2006/docPropsVTypes"/>
</file>